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13487399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C96D64">
        <w:rPr>
          <w:b/>
          <w:bCs/>
          <w:i/>
          <w:iCs/>
          <w:sz w:val="32"/>
          <w:szCs w:val="32"/>
        </w:rPr>
        <w:t>– SADMAN ALAM</w:t>
      </w:r>
    </w:p>
    <w:p w14:paraId="27115407" w14:textId="430055BA" w:rsidR="00FC43B5" w:rsidRPr="00D314EB" w:rsidRDefault="00FD2301" w:rsidP="00D002EE">
      <w:pPr>
        <w:rPr>
          <w:b/>
          <w:bCs/>
          <w:i/>
          <w:iCs/>
          <w:color w:val="FF0000"/>
          <w:sz w:val="44"/>
          <w:szCs w:val="44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C96D64">
        <w:rPr>
          <w:b/>
          <w:bCs/>
          <w:i/>
          <w:iCs/>
          <w:sz w:val="32"/>
          <w:szCs w:val="32"/>
        </w:rPr>
        <w:t xml:space="preserve"> 1610544042</w:t>
      </w:r>
      <w:r w:rsidR="00D314EB">
        <w:rPr>
          <w:b/>
          <w:bCs/>
          <w:i/>
          <w:iCs/>
          <w:sz w:val="32"/>
          <w:szCs w:val="32"/>
        </w:rPr>
        <w:t xml:space="preserve">                                           </w:t>
      </w:r>
      <w:r w:rsidR="00D314EB" w:rsidRPr="00D314EB">
        <w:rPr>
          <w:b/>
          <w:bCs/>
          <w:i/>
          <w:iCs/>
          <w:color w:val="FF0000"/>
          <w:sz w:val="44"/>
          <w:szCs w:val="44"/>
        </w:rPr>
        <w:t>0/10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BE0EB8A" w:rsidR="00FC43B5" w:rsidRPr="00D314EB" w:rsidRDefault="00D314EB" w:rsidP="00FC43B5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D314EB">
        <w:rPr>
          <w:rFonts w:ascii="Consolas" w:hAnsi="Consolas"/>
          <w:b/>
          <w:bCs/>
          <w:color w:val="FF0000"/>
          <w:sz w:val="28"/>
          <w:szCs w:val="28"/>
        </w:rPr>
        <w:t>Where is the code?</w:t>
      </w:r>
    </w:p>
    <w:p w14:paraId="20107850" w14:textId="1DED235B" w:rsidR="00FC43B5" w:rsidRDefault="00217F8A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</w:t>
      </w: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13761049" w:rsidR="00FC43B5" w:rsidRDefault="0097340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35B8501" wp14:editId="21A893B8">
            <wp:extent cx="5943600" cy="3239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E837E" w14:textId="77777777" w:rsidR="00EF6FD1" w:rsidRDefault="00EF6FD1" w:rsidP="00B51425">
      <w:r>
        <w:separator/>
      </w:r>
    </w:p>
  </w:endnote>
  <w:endnote w:type="continuationSeparator" w:id="0">
    <w:p w14:paraId="4532E696" w14:textId="77777777" w:rsidR="00EF6FD1" w:rsidRDefault="00EF6FD1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FA5889" w14:textId="77777777" w:rsidR="00EF6FD1" w:rsidRDefault="00EF6FD1" w:rsidP="00B51425">
      <w:r>
        <w:separator/>
      </w:r>
    </w:p>
  </w:footnote>
  <w:footnote w:type="continuationSeparator" w:id="0">
    <w:p w14:paraId="56674B69" w14:textId="77777777" w:rsidR="00EF6FD1" w:rsidRDefault="00EF6FD1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EF6FD1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17F8A"/>
    <w:rsid w:val="00243F2C"/>
    <w:rsid w:val="00262245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7340D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96D64"/>
    <w:rsid w:val="00CE2572"/>
    <w:rsid w:val="00D002EE"/>
    <w:rsid w:val="00D314EB"/>
    <w:rsid w:val="00D33F4D"/>
    <w:rsid w:val="00DD3B3A"/>
    <w:rsid w:val="00E122AB"/>
    <w:rsid w:val="00E44E30"/>
    <w:rsid w:val="00EF6FD1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C43961"/>
    <w:rsid w:val="00D34F87"/>
    <w:rsid w:val="00D668F7"/>
    <w:rsid w:val="00DB0518"/>
    <w:rsid w:val="00E94D28"/>
    <w:rsid w:val="00F6044A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8DA379A-FF79-47A3-B326-645DA1200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1</cp:revision>
  <dcterms:created xsi:type="dcterms:W3CDTF">2019-06-24T15:42:00Z</dcterms:created>
  <dcterms:modified xsi:type="dcterms:W3CDTF">2020-08-17T13:19:00Z</dcterms:modified>
</cp:coreProperties>
</file>